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PreprocessorTok"/>
        </w:rPr>
        <w:t xml:space="preserve">#ifndef HD44780_SETTINGS_H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HD44780_SETTINGS_H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F_CPU                    16000000    </w:t>
      </w:r>
      <w:r>
        <w:rPr>
          <w:rStyle w:val="CommentTok"/>
        </w:rPr>
        <w:t xml:space="preserve">// Set Clock Frequency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USE_ADELAY_LIBRARY       0           </w:t>
      </w:r>
      <w:r>
        <w:rPr>
          <w:rStyle w:val="CommentTok"/>
        </w:rPr>
        <w:t xml:space="preserve">// Set to 1 to use my ADELAY library, 0 to use internal delay func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BITS                 4           </w:t>
      </w:r>
      <w:r>
        <w:rPr>
          <w:rStyle w:val="CommentTok"/>
        </w:rPr>
        <w:t xml:space="preserve">// 4 for 4 Bit I/O Mode, 8 for 8 Bit I/O M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RW_LINE_IMPLEMENTED      0           </w:t>
      </w:r>
      <w:r>
        <w:rPr>
          <w:rStyle w:val="CommentTok"/>
        </w:rPr>
        <w:t xml:space="preserve">// 0 for no RW line (RW on LCD tied to ground), 1 for RW line pres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WAIT_MODE                0           </w:t>
      </w:r>
      <w:r>
        <w:rPr>
          <w:rStyle w:val="CommentTok"/>
        </w:rPr>
        <w:t xml:space="preserve">// 0=Use Delay Method (Faster if running &lt;10Mhz)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CommentTok"/>
        </w:rPr>
        <w:t xml:space="preserve">// 1=Use Check Busy Flag (Faster if running &gt;10Mhz) ***Requires RW Line**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DELAY_RESET              15          </w:t>
      </w:r>
      <w:r>
        <w:rPr>
          <w:rStyle w:val="CommentTok"/>
        </w:rPr>
        <w:t xml:space="preserve">// in mS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if (LCD_BITS==8)                            </w:t>
      </w:r>
      <w:r>
        <w:rPr>
          <w:rStyle w:val="CommentTok"/>
        </w:rPr>
        <w:t xml:space="preserve">// If using 8 bit mode, you must configure DB0-DB7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DB0_PORT           PORT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DB0_PIN            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DB1_PORT           PORT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DB1_PIN            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DB2_PORT           PORT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DB2_PIN            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DB3_PORT           PORT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DB3_PIN            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endif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DB4_PORT             PORTC       </w:t>
      </w:r>
      <w:r>
        <w:rPr>
          <w:rStyle w:val="CommentTok"/>
        </w:rPr>
        <w:t xml:space="preserve">// If using 4 bit omde, yo umust configure DB4-DB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DB4_PIN              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DB5_PORT             PORT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DB5_PIN              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DB6_PORT             PORT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DB6_PIN              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DB7_PORT             PORT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DB7_PIN              3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RS_PORT              PORTC       </w:t>
      </w:r>
      <w:r>
        <w:rPr>
          <w:rStyle w:val="CommentTok"/>
        </w:rPr>
        <w:t xml:space="preserve">// Port for RS lin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RS_PIN               4           </w:t>
      </w:r>
      <w:r>
        <w:rPr>
          <w:rStyle w:val="CommentTok"/>
        </w:rPr>
        <w:t xml:space="preserve">// Pin for RS line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RW_PORT              PORTC       </w:t>
      </w:r>
      <w:r>
        <w:rPr>
          <w:rStyle w:val="CommentTok"/>
        </w:rPr>
        <w:t xml:space="preserve">// Port for RW line (ONLY used if RW_LINE_IMPLEMENTED=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RW_PIN               6           </w:t>
      </w:r>
      <w:r>
        <w:rPr>
          <w:rStyle w:val="CommentTok"/>
        </w:rPr>
        <w:t xml:space="preserve">// Pin for RW line (ONLY used if RW_LINE_IMPLEMENTED=1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DISPLAYS             1           </w:t>
      </w:r>
      <w:r>
        <w:rPr>
          <w:rStyle w:val="CommentTok"/>
        </w:rPr>
        <w:t xml:space="preserve">// Up to 4 LCD displays can be used at one time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CommentTok"/>
        </w:rPr>
        <w:t xml:space="preserve">// All pins are shared between displays except for the E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CommentTok"/>
        </w:rPr>
        <w:t xml:space="preserve">// pin which each display will have its own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CommentTok"/>
        </w:rPr>
        <w:t xml:space="preserve">// Display 1 Settings - if you only have 1 display, YOU MUST SET THE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DISPLAY_LINES        2           </w:t>
      </w:r>
      <w:r>
        <w:rPr>
          <w:rStyle w:val="CommentTok"/>
        </w:rPr>
        <w:t xml:space="preserve">// Number of Lines, Only Used for Set I/O Mode Comman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E_PORT               PORTC       </w:t>
      </w:r>
      <w:r>
        <w:rPr>
          <w:rStyle w:val="CommentTok"/>
        </w:rPr>
        <w:t xml:space="preserve">// Port for E lin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LCD_E_PIN                5           </w:t>
      </w:r>
      <w:r>
        <w:rPr>
          <w:rStyle w:val="CommentTok"/>
        </w:rPr>
        <w:t xml:space="preserve">// Pin for E line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if (LCD_DISPLAYS&gt;=2)                        </w:t>
      </w:r>
      <w:r>
        <w:rPr>
          <w:rStyle w:val="CommentTok"/>
        </w:rPr>
        <w:t xml:space="preserve">// If you have 2 displays, set these and change LCD_DISPLAYS=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DISPLAY2_LINES     2           </w:t>
      </w:r>
      <w:r>
        <w:rPr>
          <w:rStyle w:val="CommentTok"/>
        </w:rPr>
        <w:t xml:space="preserve">// Number of Lines, Only Used for Set I/O Mode Comma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E2_PORT            PORTC       </w:t>
      </w:r>
      <w:r>
        <w:rPr>
          <w:rStyle w:val="CommentTok"/>
        </w:rPr>
        <w:t xml:space="preserve">// Port for E lin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E2_PIN             5           </w:t>
      </w:r>
      <w:r>
        <w:rPr>
          <w:rStyle w:val="CommentTok"/>
        </w:rPr>
        <w:t xml:space="preserve">// Pin for E lin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endif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if (LCD_DISPLAYS&gt;=3)                        </w:t>
      </w:r>
      <w:r>
        <w:rPr>
          <w:rStyle w:val="CommentTok"/>
        </w:rPr>
        <w:t xml:space="preserve">// If you have 3 displays, set these and change LCD_DISPLAYS=3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DISPLAY3_LINES     2           </w:t>
      </w:r>
      <w:r>
        <w:rPr>
          <w:rStyle w:val="CommentTok"/>
        </w:rPr>
        <w:t xml:space="preserve">// Number of Lines, Only Used for Set I/O Mode Comma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E3_PORT            PORTC       </w:t>
      </w:r>
      <w:r>
        <w:rPr>
          <w:rStyle w:val="CommentTok"/>
        </w:rPr>
        <w:t xml:space="preserve">// Port for E lin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E3_PIN             5           </w:t>
      </w:r>
      <w:r>
        <w:rPr>
          <w:rStyle w:val="CommentTok"/>
        </w:rPr>
        <w:t xml:space="preserve">// Pin for E lin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endif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if (LCD_DISPLAYS&gt;=4)                        </w:t>
      </w:r>
      <w:r>
        <w:rPr>
          <w:rStyle w:val="CommentTok"/>
        </w:rPr>
        <w:t xml:space="preserve">// If you have 4 displays, set these and change LCD_DISPLAYS=4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DISPLAY4_LINES     2           </w:t>
      </w:r>
      <w:r>
        <w:rPr>
          <w:rStyle w:val="CommentTok"/>
        </w:rPr>
        <w:t xml:space="preserve">// Number of Lines, Only Used for Set I/O Mode Comma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E4_PORT            PORTC       </w:t>
      </w:r>
      <w:r>
        <w:rPr>
          <w:rStyle w:val="CommentTok"/>
        </w:rPr>
        <w:t xml:space="preserve">// Port for E lin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CD_E4_PIN             5           </w:t>
      </w:r>
      <w:r>
        <w:rPr>
          <w:rStyle w:val="CommentTok"/>
        </w:rPr>
        <w:t xml:space="preserve">// Pin for E lin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endif</w:t>
      </w:r>
      <w:r>
        <w:br w:type="textWrapping"/>
      </w:r>
      <w:r>
        <w:br w:type="textWrapping"/>
      </w:r>
      <w:r>
        <w:rPr>
          <w:rStyle w:val="PreprocessorTok"/>
        </w:rPr>
        <w:t xml:space="preserve">#endi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31T20:22:42Z</dcterms:created>
  <dcterms:modified xsi:type="dcterms:W3CDTF">2018-03-31T20:22:42Z</dcterms:modified>
</cp:coreProperties>
</file>